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Logit penalizado (Firth) – Asistencia partidaria</w:t>
      </w:r>
    </w:p>
    <w:tbl>
      <w:tblPr>
        <w:tblStyle w:val="Table"/>
        <w:tblW w:type="pct" w:w="4830"/>
        <w:tblLayout w:type="fixed"/>
        <w:tblLook w:firstRow="1" w:lastRow="1" w:firstColumn="0" w:lastColumn="0" w:noHBand="0" w:noVBand="0" w:val="0020"/>
        <w:tblCaption w:val="Logit penalizado (Firth) – Asistencia partidaria"/>
      </w:tblPr>
      <w:tblGrid>
        <w:gridCol w:w="2070"/>
        <w:gridCol w:w="1350"/>
        <w:gridCol w:w="1350"/>
        <w:gridCol w:w="1440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3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3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3, 1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9, 20.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79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8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1, 2.76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2, 3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17, 5.2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32, 1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31, 1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31, 1.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0, 1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3, 1.1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28, 12.5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10, 8.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30, 1.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5, 1.3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10, 3.0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19, 3.4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1, 0.4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Odds ratios (IC 95 %); AIC, BIC, pseudo-R² de McFadden, AUC-ROC, AUPRC y Brier</w:t>
            </w:r>
            <w:r>
              <w:t xml:space="preserve"> </w:t>
            </w:r>
            <w:r>
              <w:t xml:space="preserve">score incluidos para eventos raro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4:58:30Z</dcterms:created>
  <dcterms:modified xsi:type="dcterms:W3CDTF">2025-07-02T04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